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0C52" w:rsidRPr="00F55BEC" w:rsidRDefault="00F55BEC" w:rsidP="00F55BEC">
      <w:pPr>
        <w:jc w:val="center"/>
      </w:pPr>
      <w:r>
        <w:rPr>
          <w:noProof/>
          <w:lang w:eastAsia="en-CA"/>
        </w:rPr>
        <w:drawing>
          <wp:inline distT="0" distB="0" distL="0" distR="0" wp14:anchorId="019FA84F" wp14:editId="65089518">
            <wp:extent cx="4341412" cy="1666526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GAC Logo 2_RobotoM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896" cy="167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0123" w:rsidRDefault="00A36946" w:rsidP="00E90123">
      <w:pPr>
        <w:spacing w:before="100" w:beforeAutospacing="1" w:after="100" w:afterAutospacing="1" w:line="240" w:lineRule="auto"/>
        <w:ind w:left="360"/>
        <w:jc w:val="center"/>
        <w:rPr>
          <w:rFonts w:ascii="Arial" w:hAnsi="Arial" w:cs="Arial"/>
          <w:b/>
          <w:sz w:val="36"/>
        </w:rPr>
      </w:pPr>
      <w:r>
        <w:rPr>
          <w:rFonts w:ascii="Arial" w:hAnsi="Arial" w:cs="Arial"/>
          <w:b/>
          <w:sz w:val="36"/>
        </w:rPr>
        <w:t xml:space="preserve">FALL </w:t>
      </w:r>
      <w:r w:rsidR="00D64AFA" w:rsidRPr="00E13BC8">
        <w:rPr>
          <w:rFonts w:ascii="Arial" w:hAnsi="Arial" w:cs="Arial"/>
          <w:b/>
          <w:sz w:val="36"/>
        </w:rPr>
        <w:t>2019 LESSON DATES</w:t>
      </w:r>
      <w:r w:rsidR="00E2204C" w:rsidRPr="00E13BC8">
        <w:rPr>
          <w:rFonts w:ascii="Arial" w:hAnsi="Arial" w:cs="Arial"/>
          <w:b/>
          <w:sz w:val="36"/>
        </w:rPr>
        <w:t xml:space="preserve"> </w:t>
      </w:r>
    </w:p>
    <w:p w:rsidR="00A36946" w:rsidRPr="00D64AFA" w:rsidRDefault="00A36946" w:rsidP="00A3694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  <w:t>Saturday</w:t>
      </w:r>
      <w:r w:rsidRPr="00D64AFA">
        <w:rPr>
          <w:rFonts w:ascii="Arial" w:hAnsi="Arial" w:cs="Arial"/>
          <w:sz w:val="24"/>
          <w:szCs w:val="24"/>
        </w:rPr>
        <w:t xml:space="preserve"> Swim Lessons &amp; No Lesson D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5811"/>
      </w:tblGrid>
      <w:tr w:rsidR="00A36946" w:rsidTr="009975E6">
        <w:tc>
          <w:tcPr>
            <w:tcW w:w="3369" w:type="dxa"/>
          </w:tcPr>
          <w:p w:rsidR="00A36946" w:rsidRPr="00D64AFA" w:rsidRDefault="00A36946" w:rsidP="00A3694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urday September 14</w:t>
            </w:r>
            <w:r w:rsidRPr="00A36946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A36946" w:rsidRPr="00D64AFA" w:rsidRDefault="00A36946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First day of class</w:t>
            </w:r>
          </w:p>
        </w:tc>
      </w:tr>
      <w:tr w:rsidR="00A36946" w:rsidTr="009975E6">
        <w:tc>
          <w:tcPr>
            <w:tcW w:w="3369" w:type="dxa"/>
          </w:tcPr>
          <w:p w:rsidR="00A36946" w:rsidRPr="00D64AFA" w:rsidRDefault="00A36946" w:rsidP="00A3694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urday September 21</w:t>
            </w:r>
            <w:r w:rsidRPr="00A36946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5811" w:type="dxa"/>
          </w:tcPr>
          <w:p w:rsidR="00A36946" w:rsidRPr="00D64AFA" w:rsidRDefault="00A36946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A36946" w:rsidTr="009975E6">
        <w:tc>
          <w:tcPr>
            <w:tcW w:w="3369" w:type="dxa"/>
          </w:tcPr>
          <w:p w:rsidR="00A36946" w:rsidRPr="00D64AFA" w:rsidRDefault="00A36946" w:rsidP="00A3694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urday September 28</w:t>
            </w:r>
            <w:r w:rsidRPr="00A36946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A36946" w:rsidRPr="00D64AFA" w:rsidRDefault="00A36946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A36946" w:rsidTr="009975E6">
        <w:tc>
          <w:tcPr>
            <w:tcW w:w="3369" w:type="dxa"/>
          </w:tcPr>
          <w:p w:rsidR="00A36946" w:rsidRPr="00E90123" w:rsidRDefault="00A36946" w:rsidP="00A36946">
            <w:pPr>
              <w:rPr>
                <w:rFonts w:ascii="Arial" w:hAnsi="Arial" w:cs="Arial"/>
                <w:sz w:val="24"/>
                <w:szCs w:val="24"/>
              </w:rPr>
            </w:pPr>
            <w:r w:rsidRPr="00E90123">
              <w:rPr>
                <w:rFonts w:ascii="Arial" w:hAnsi="Arial" w:cs="Arial"/>
                <w:sz w:val="24"/>
                <w:szCs w:val="24"/>
              </w:rPr>
              <w:t xml:space="preserve">Saturday </w:t>
            </w:r>
            <w:r>
              <w:rPr>
                <w:rFonts w:ascii="Arial" w:hAnsi="Arial" w:cs="Arial"/>
                <w:sz w:val="24"/>
                <w:szCs w:val="24"/>
              </w:rPr>
              <w:t>October 5</w:t>
            </w:r>
            <w:r w:rsidRPr="00A36946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A36946" w:rsidRPr="00E90123" w:rsidRDefault="00A36946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A36946" w:rsidTr="009975E6">
        <w:tc>
          <w:tcPr>
            <w:tcW w:w="3369" w:type="dxa"/>
          </w:tcPr>
          <w:p w:rsidR="00A36946" w:rsidRPr="00326F20" w:rsidRDefault="00A36946" w:rsidP="00A36946">
            <w:pPr>
              <w:rPr>
                <w:rFonts w:ascii="Arial" w:hAnsi="Arial" w:cs="Arial"/>
                <w:b/>
                <w:sz w:val="24"/>
                <w:szCs w:val="24"/>
                <w:highlight w:val="yellow"/>
              </w:rPr>
            </w:pPr>
            <w:r w:rsidRPr="00326F20">
              <w:rPr>
                <w:rFonts w:ascii="Arial" w:hAnsi="Arial" w:cs="Arial"/>
                <w:b/>
                <w:sz w:val="24"/>
                <w:szCs w:val="24"/>
                <w:highlight w:val="yellow"/>
              </w:rPr>
              <w:t>Saturday October 12</w:t>
            </w:r>
            <w:r w:rsidRPr="00326F20">
              <w:rPr>
                <w:rFonts w:ascii="Arial" w:hAnsi="Arial" w:cs="Arial"/>
                <w:b/>
                <w:sz w:val="24"/>
                <w:szCs w:val="24"/>
                <w:highlight w:val="yellow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A36946" w:rsidRPr="00326F20" w:rsidRDefault="00326F20" w:rsidP="009975E6">
            <w:pPr>
              <w:rPr>
                <w:rFonts w:ascii="Arial" w:hAnsi="Arial" w:cs="Arial"/>
                <w:b/>
                <w:sz w:val="24"/>
                <w:szCs w:val="24"/>
                <w:highlight w:val="yellow"/>
              </w:rPr>
            </w:pPr>
            <w:r w:rsidRPr="00326F20">
              <w:rPr>
                <w:rFonts w:ascii="Arial" w:hAnsi="Arial" w:cs="Arial"/>
                <w:b/>
                <w:sz w:val="24"/>
                <w:szCs w:val="24"/>
                <w:highlight w:val="yellow"/>
              </w:rPr>
              <w:t>NO LESSONS</w:t>
            </w:r>
          </w:p>
        </w:tc>
      </w:tr>
      <w:tr w:rsidR="00A36946" w:rsidTr="009975E6">
        <w:tc>
          <w:tcPr>
            <w:tcW w:w="3369" w:type="dxa"/>
          </w:tcPr>
          <w:p w:rsidR="00A36946" w:rsidRPr="00E90123" w:rsidRDefault="00A36946" w:rsidP="00A36946">
            <w:pPr>
              <w:rPr>
                <w:rFonts w:ascii="Arial" w:hAnsi="Arial" w:cs="Arial"/>
                <w:sz w:val="24"/>
                <w:szCs w:val="24"/>
              </w:rPr>
            </w:pPr>
            <w:r w:rsidRPr="00E90123">
              <w:rPr>
                <w:rFonts w:ascii="Arial" w:hAnsi="Arial" w:cs="Arial"/>
                <w:sz w:val="24"/>
                <w:szCs w:val="24"/>
              </w:rPr>
              <w:t xml:space="preserve">Saturday </w:t>
            </w:r>
            <w:r>
              <w:rPr>
                <w:rFonts w:ascii="Arial" w:hAnsi="Arial" w:cs="Arial"/>
                <w:sz w:val="24"/>
                <w:szCs w:val="24"/>
              </w:rPr>
              <w:t>October 19</w:t>
            </w:r>
            <w:r w:rsidRPr="00A36946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A36946" w:rsidRPr="00E90123" w:rsidRDefault="00A36946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A36946" w:rsidTr="009975E6">
        <w:tc>
          <w:tcPr>
            <w:tcW w:w="3369" w:type="dxa"/>
          </w:tcPr>
          <w:p w:rsidR="00A36946" w:rsidRPr="00D64AFA" w:rsidRDefault="00A36946" w:rsidP="00A3694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urday October 26th</w:t>
            </w:r>
          </w:p>
        </w:tc>
        <w:tc>
          <w:tcPr>
            <w:tcW w:w="5811" w:type="dxa"/>
          </w:tcPr>
          <w:p w:rsidR="00A36946" w:rsidRPr="00D64AFA" w:rsidRDefault="00A36946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A36946" w:rsidTr="009975E6">
        <w:tc>
          <w:tcPr>
            <w:tcW w:w="3369" w:type="dxa"/>
          </w:tcPr>
          <w:p w:rsidR="00A36946" w:rsidRPr="00340E55" w:rsidRDefault="00A36946" w:rsidP="00A36946">
            <w:pPr>
              <w:rPr>
                <w:rFonts w:ascii="Arial" w:hAnsi="Arial" w:cs="Arial"/>
                <w:sz w:val="24"/>
                <w:szCs w:val="24"/>
              </w:rPr>
            </w:pPr>
            <w:r w:rsidRPr="00340E55">
              <w:rPr>
                <w:rFonts w:ascii="Arial" w:hAnsi="Arial" w:cs="Arial"/>
                <w:sz w:val="24"/>
                <w:szCs w:val="24"/>
              </w:rPr>
              <w:t xml:space="preserve">Saturday </w:t>
            </w:r>
            <w:r>
              <w:rPr>
                <w:rFonts w:ascii="Arial" w:hAnsi="Arial" w:cs="Arial"/>
                <w:sz w:val="24"/>
                <w:szCs w:val="24"/>
              </w:rPr>
              <w:t>November 2</w:t>
            </w:r>
            <w:r w:rsidRPr="00A36946">
              <w:rPr>
                <w:rFonts w:ascii="Arial" w:hAnsi="Arial" w:cs="Arial"/>
                <w:sz w:val="24"/>
                <w:szCs w:val="24"/>
                <w:vertAlign w:val="superscript"/>
              </w:rPr>
              <w:t>nd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A36946" w:rsidRPr="00D64AFA" w:rsidRDefault="00A36946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A36946" w:rsidTr="009975E6">
        <w:tc>
          <w:tcPr>
            <w:tcW w:w="3369" w:type="dxa"/>
          </w:tcPr>
          <w:p w:rsidR="00A36946" w:rsidRPr="00D64AFA" w:rsidRDefault="00A36946" w:rsidP="00A3694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urday November 9</w:t>
            </w:r>
            <w:r w:rsidRPr="00A36946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A36946" w:rsidRPr="00D64AFA" w:rsidRDefault="00A36946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A36946" w:rsidTr="009975E6">
        <w:tc>
          <w:tcPr>
            <w:tcW w:w="3369" w:type="dxa"/>
          </w:tcPr>
          <w:p w:rsidR="00A36946" w:rsidRPr="00D64AFA" w:rsidRDefault="00A36946" w:rsidP="00A3694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urday November 16</w:t>
            </w:r>
            <w:r w:rsidRPr="00A36946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A36946" w:rsidRPr="00D64AFA" w:rsidRDefault="00A36946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A36946" w:rsidTr="009975E6">
        <w:tc>
          <w:tcPr>
            <w:tcW w:w="3369" w:type="dxa"/>
          </w:tcPr>
          <w:p w:rsidR="00A36946" w:rsidRPr="00D64AFA" w:rsidRDefault="00A36946" w:rsidP="009975E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urday November 23</w:t>
            </w:r>
            <w:r w:rsidRPr="00A36946">
              <w:rPr>
                <w:rFonts w:ascii="Arial" w:hAnsi="Arial" w:cs="Arial"/>
                <w:sz w:val="24"/>
                <w:szCs w:val="24"/>
                <w:vertAlign w:val="superscript"/>
              </w:rPr>
              <w:t>rd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A36946" w:rsidRDefault="00A36946" w:rsidP="009975E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st day of class</w:t>
            </w:r>
          </w:p>
        </w:tc>
      </w:tr>
    </w:tbl>
    <w:p w:rsidR="00A36946" w:rsidRPr="00D64AFA" w:rsidRDefault="00A36946" w:rsidP="00A3694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br/>
        <w:t>Sunday</w:t>
      </w:r>
      <w:r w:rsidRPr="00D64AFA">
        <w:rPr>
          <w:rFonts w:ascii="Arial" w:hAnsi="Arial" w:cs="Arial"/>
          <w:sz w:val="24"/>
          <w:szCs w:val="24"/>
        </w:rPr>
        <w:t xml:space="preserve"> Swim Lessons &amp; No Lesson D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5811"/>
      </w:tblGrid>
      <w:tr w:rsidR="00A36946" w:rsidTr="009975E6">
        <w:tc>
          <w:tcPr>
            <w:tcW w:w="3369" w:type="dxa"/>
          </w:tcPr>
          <w:p w:rsidR="00A36946" w:rsidRPr="00D64AFA" w:rsidRDefault="00A36946" w:rsidP="00A3694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un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5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A36946" w:rsidRPr="00D64AFA" w:rsidRDefault="00A36946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First day of class</w:t>
            </w:r>
          </w:p>
        </w:tc>
      </w:tr>
      <w:tr w:rsidR="00A36946" w:rsidTr="009975E6">
        <w:tc>
          <w:tcPr>
            <w:tcW w:w="3369" w:type="dxa"/>
          </w:tcPr>
          <w:p w:rsidR="00A36946" w:rsidRPr="00D64AFA" w:rsidRDefault="00A36946" w:rsidP="00A3694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un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22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5811" w:type="dxa"/>
          </w:tcPr>
          <w:p w:rsidR="00A36946" w:rsidRPr="00D64AFA" w:rsidRDefault="00A36946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A36946" w:rsidTr="009975E6">
        <w:tc>
          <w:tcPr>
            <w:tcW w:w="3369" w:type="dxa"/>
          </w:tcPr>
          <w:p w:rsidR="00A36946" w:rsidRPr="00D64AFA" w:rsidRDefault="00A36946" w:rsidP="00A3694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un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29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A36946" w:rsidRPr="00D64AFA" w:rsidRDefault="00A36946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632DAE" w:rsidTr="009975E6">
        <w:tc>
          <w:tcPr>
            <w:tcW w:w="3369" w:type="dxa"/>
          </w:tcPr>
          <w:p w:rsidR="00632DAE" w:rsidRPr="00E90123" w:rsidRDefault="00632DAE" w:rsidP="00A36946">
            <w:pPr>
              <w:rPr>
                <w:rFonts w:ascii="Arial" w:hAnsi="Arial" w:cs="Arial"/>
                <w:sz w:val="24"/>
                <w:szCs w:val="24"/>
              </w:rPr>
            </w:pPr>
            <w:r w:rsidRPr="00E90123">
              <w:rPr>
                <w:rFonts w:ascii="Arial" w:hAnsi="Arial" w:cs="Arial"/>
                <w:sz w:val="24"/>
                <w:szCs w:val="24"/>
              </w:rPr>
              <w:t xml:space="preserve">Sunday </w:t>
            </w:r>
            <w:r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6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632DAE" w:rsidRPr="00D64AFA" w:rsidRDefault="00632DAE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632DAE" w:rsidTr="009975E6">
        <w:tc>
          <w:tcPr>
            <w:tcW w:w="3369" w:type="dxa"/>
          </w:tcPr>
          <w:p w:rsidR="00632DAE" w:rsidRPr="00326F20" w:rsidRDefault="00632DAE" w:rsidP="00A36946">
            <w:pPr>
              <w:rPr>
                <w:rFonts w:ascii="Arial" w:hAnsi="Arial" w:cs="Arial"/>
                <w:b/>
                <w:sz w:val="24"/>
                <w:szCs w:val="24"/>
                <w:highlight w:val="yellow"/>
              </w:rPr>
            </w:pPr>
            <w:r w:rsidRPr="00326F20">
              <w:rPr>
                <w:rFonts w:ascii="Arial" w:hAnsi="Arial" w:cs="Arial"/>
                <w:b/>
                <w:sz w:val="24"/>
                <w:szCs w:val="24"/>
                <w:highlight w:val="yellow"/>
              </w:rPr>
              <w:t>Sunday October</w:t>
            </w:r>
            <w:r w:rsidR="00976B53" w:rsidRPr="00326F20">
              <w:rPr>
                <w:rFonts w:ascii="Arial" w:hAnsi="Arial" w:cs="Arial"/>
                <w:b/>
                <w:sz w:val="24"/>
                <w:szCs w:val="24"/>
                <w:highlight w:val="yellow"/>
              </w:rPr>
              <w:t xml:space="preserve"> 13</w:t>
            </w:r>
            <w:r w:rsidR="00976B53" w:rsidRPr="00326F20">
              <w:rPr>
                <w:rFonts w:ascii="Arial" w:hAnsi="Arial" w:cs="Arial"/>
                <w:b/>
                <w:sz w:val="24"/>
                <w:szCs w:val="24"/>
                <w:highlight w:val="yellow"/>
                <w:vertAlign w:val="superscript"/>
              </w:rPr>
              <w:t>th</w:t>
            </w:r>
            <w:r w:rsidR="00976B53" w:rsidRPr="00326F20">
              <w:rPr>
                <w:rFonts w:ascii="Arial" w:hAnsi="Arial" w:cs="Arial"/>
                <w:b/>
                <w:sz w:val="24"/>
                <w:szCs w:val="24"/>
                <w:highlight w:val="yellow"/>
              </w:rPr>
              <w:t xml:space="preserve"> </w:t>
            </w:r>
          </w:p>
        </w:tc>
        <w:tc>
          <w:tcPr>
            <w:tcW w:w="5811" w:type="dxa"/>
          </w:tcPr>
          <w:p w:rsidR="00632DAE" w:rsidRPr="00326F20" w:rsidRDefault="00326F20" w:rsidP="009975E6">
            <w:pPr>
              <w:rPr>
                <w:rFonts w:ascii="Arial" w:hAnsi="Arial" w:cs="Arial"/>
                <w:b/>
                <w:sz w:val="24"/>
                <w:szCs w:val="24"/>
                <w:highlight w:val="yellow"/>
              </w:rPr>
            </w:pPr>
            <w:r w:rsidRPr="00326F20">
              <w:rPr>
                <w:rFonts w:ascii="Arial" w:hAnsi="Arial" w:cs="Arial"/>
                <w:b/>
                <w:sz w:val="24"/>
                <w:szCs w:val="24"/>
                <w:highlight w:val="yellow"/>
              </w:rPr>
              <w:t>NO LESSONS</w:t>
            </w:r>
          </w:p>
        </w:tc>
      </w:tr>
      <w:tr w:rsidR="00632DAE" w:rsidTr="009975E6">
        <w:tc>
          <w:tcPr>
            <w:tcW w:w="3369" w:type="dxa"/>
          </w:tcPr>
          <w:p w:rsidR="00632DAE" w:rsidRPr="00E90123" w:rsidRDefault="00632DAE" w:rsidP="00A36946">
            <w:pPr>
              <w:rPr>
                <w:rFonts w:ascii="Arial" w:hAnsi="Arial" w:cs="Arial"/>
                <w:sz w:val="24"/>
                <w:szCs w:val="24"/>
              </w:rPr>
            </w:pPr>
            <w:r w:rsidRPr="00E90123">
              <w:rPr>
                <w:rFonts w:ascii="Arial" w:hAnsi="Arial" w:cs="Arial"/>
                <w:sz w:val="24"/>
                <w:szCs w:val="24"/>
              </w:rPr>
              <w:t xml:space="preserve">Sunday </w:t>
            </w:r>
            <w:r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20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632DAE" w:rsidRPr="00D64AFA" w:rsidRDefault="00632DAE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632DAE" w:rsidTr="009975E6">
        <w:tc>
          <w:tcPr>
            <w:tcW w:w="3369" w:type="dxa"/>
          </w:tcPr>
          <w:p w:rsidR="00632DAE" w:rsidRPr="00D64AFA" w:rsidRDefault="00632DAE" w:rsidP="00A3694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unday </w:t>
            </w:r>
            <w:r w:rsidR="008B38A2"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27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632DAE" w:rsidRPr="00D64AFA" w:rsidRDefault="00632DAE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632DAE" w:rsidTr="009975E6">
        <w:tc>
          <w:tcPr>
            <w:tcW w:w="3369" w:type="dxa"/>
          </w:tcPr>
          <w:p w:rsidR="00632DAE" w:rsidRPr="00340E55" w:rsidRDefault="00632DAE" w:rsidP="00A3694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unday </w:t>
            </w:r>
            <w:r w:rsidR="008B38A2">
              <w:rPr>
                <w:rFonts w:ascii="Arial" w:hAnsi="Arial" w:cs="Arial"/>
                <w:sz w:val="24"/>
                <w:szCs w:val="24"/>
              </w:rPr>
              <w:t>Nov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3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5811" w:type="dxa"/>
          </w:tcPr>
          <w:p w:rsidR="00632DAE" w:rsidRPr="00D64AFA" w:rsidRDefault="00632DAE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632DAE" w:rsidTr="009975E6">
        <w:tc>
          <w:tcPr>
            <w:tcW w:w="3369" w:type="dxa"/>
          </w:tcPr>
          <w:p w:rsidR="00632DAE" w:rsidRPr="00D64AFA" w:rsidRDefault="00632DAE" w:rsidP="00A3694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unday </w:t>
            </w:r>
            <w:r w:rsidR="008B38A2">
              <w:rPr>
                <w:rFonts w:ascii="Arial" w:hAnsi="Arial" w:cs="Arial"/>
                <w:sz w:val="24"/>
                <w:szCs w:val="24"/>
              </w:rPr>
              <w:t>Nov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0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632DAE" w:rsidRPr="00D64AFA" w:rsidRDefault="00632DAE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632DAE" w:rsidTr="009975E6">
        <w:tc>
          <w:tcPr>
            <w:tcW w:w="3369" w:type="dxa"/>
          </w:tcPr>
          <w:p w:rsidR="00632DAE" w:rsidRPr="00D64AFA" w:rsidRDefault="00632DAE" w:rsidP="00A3694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unday </w:t>
            </w:r>
            <w:r w:rsidR="008B38A2">
              <w:rPr>
                <w:rFonts w:ascii="Arial" w:hAnsi="Arial" w:cs="Arial"/>
                <w:sz w:val="24"/>
                <w:szCs w:val="24"/>
              </w:rPr>
              <w:t>Nov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7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632DAE" w:rsidRPr="00D64AFA" w:rsidRDefault="008B38A2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8B38A2" w:rsidTr="009975E6">
        <w:tc>
          <w:tcPr>
            <w:tcW w:w="3369" w:type="dxa"/>
          </w:tcPr>
          <w:p w:rsidR="008B38A2" w:rsidRDefault="008B38A2" w:rsidP="00A3694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nday Nov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24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8B38A2" w:rsidRPr="00D64AFA" w:rsidRDefault="008B38A2" w:rsidP="009975E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st day of class</w:t>
            </w:r>
          </w:p>
        </w:tc>
      </w:tr>
    </w:tbl>
    <w:p w:rsidR="00A36946" w:rsidRPr="00E2204C" w:rsidRDefault="00A36946" w:rsidP="00A3694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</w:p>
    <w:p w:rsidR="00E90123" w:rsidRPr="00E90123" w:rsidRDefault="00E90123" w:rsidP="00E90123">
      <w:pPr>
        <w:spacing w:before="100" w:beforeAutospacing="1" w:after="100" w:afterAutospacing="1" w:line="240" w:lineRule="auto"/>
        <w:ind w:left="360"/>
        <w:jc w:val="center"/>
        <w:rPr>
          <w:rFonts w:ascii="Arial" w:hAnsi="Arial" w:cs="Arial"/>
          <w:sz w:val="20"/>
          <w:szCs w:val="28"/>
        </w:rPr>
      </w:pPr>
    </w:p>
    <w:p w:rsidR="00E90123" w:rsidRPr="00D64AFA" w:rsidRDefault="00E90123" w:rsidP="00E9012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nday</w:t>
      </w:r>
      <w:r w:rsidRPr="00D64AFA">
        <w:rPr>
          <w:rFonts w:ascii="Arial" w:hAnsi="Arial" w:cs="Arial"/>
          <w:sz w:val="24"/>
          <w:szCs w:val="24"/>
        </w:rPr>
        <w:t xml:space="preserve"> Swim Lessons &amp; No Lesson D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5811"/>
      </w:tblGrid>
      <w:tr w:rsidR="00E90123" w:rsidTr="009975E6">
        <w:tc>
          <w:tcPr>
            <w:tcW w:w="3369" w:type="dxa"/>
          </w:tcPr>
          <w:p w:rsidR="00E90123" w:rsidRPr="00D64AFA" w:rsidRDefault="00E90123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on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9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E90123" w:rsidRPr="00D64AFA" w:rsidRDefault="00E90123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E90123" w:rsidTr="009975E6">
        <w:tc>
          <w:tcPr>
            <w:tcW w:w="3369" w:type="dxa"/>
          </w:tcPr>
          <w:p w:rsidR="00E90123" w:rsidRPr="00D64AFA" w:rsidRDefault="00E90123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on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6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E90123" w:rsidRPr="00D64AFA" w:rsidRDefault="00E90123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E90123" w:rsidTr="009975E6">
        <w:tc>
          <w:tcPr>
            <w:tcW w:w="3369" w:type="dxa"/>
          </w:tcPr>
          <w:p w:rsidR="00E90123" w:rsidRPr="00D64AFA" w:rsidRDefault="00E90123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on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23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5811" w:type="dxa"/>
          </w:tcPr>
          <w:p w:rsidR="00E90123" w:rsidRPr="00D64AFA" w:rsidRDefault="00E90123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632DAE" w:rsidTr="009975E6">
        <w:tc>
          <w:tcPr>
            <w:tcW w:w="3369" w:type="dxa"/>
          </w:tcPr>
          <w:p w:rsidR="00632DAE" w:rsidRPr="00E90123" w:rsidRDefault="00632DAE" w:rsidP="00E90123">
            <w:pPr>
              <w:rPr>
                <w:rFonts w:ascii="Arial" w:hAnsi="Arial" w:cs="Arial"/>
                <w:sz w:val="24"/>
                <w:szCs w:val="24"/>
              </w:rPr>
            </w:pPr>
            <w:r w:rsidRPr="00E90123">
              <w:rPr>
                <w:rFonts w:ascii="Arial" w:hAnsi="Arial" w:cs="Arial"/>
                <w:sz w:val="24"/>
                <w:szCs w:val="24"/>
              </w:rPr>
              <w:t xml:space="preserve">Monday </w:t>
            </w:r>
            <w:r w:rsidR="00976B53">
              <w:rPr>
                <w:rFonts w:ascii="Arial" w:hAnsi="Arial" w:cs="Arial"/>
                <w:sz w:val="24"/>
                <w:szCs w:val="24"/>
              </w:rPr>
              <w:t>September 30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632DAE" w:rsidRPr="00D64AFA" w:rsidRDefault="00632DAE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632DAE" w:rsidTr="009975E6">
        <w:tc>
          <w:tcPr>
            <w:tcW w:w="3369" w:type="dxa"/>
          </w:tcPr>
          <w:p w:rsidR="00632DAE" w:rsidRPr="005A2AE9" w:rsidRDefault="00632DAE" w:rsidP="00E90123">
            <w:pPr>
              <w:rPr>
                <w:rFonts w:ascii="Arial" w:hAnsi="Arial" w:cs="Arial"/>
                <w:sz w:val="24"/>
                <w:szCs w:val="24"/>
              </w:rPr>
            </w:pPr>
            <w:r w:rsidRPr="005A2AE9">
              <w:rPr>
                <w:rFonts w:ascii="Arial" w:hAnsi="Arial" w:cs="Arial"/>
                <w:sz w:val="24"/>
                <w:szCs w:val="24"/>
              </w:rPr>
              <w:t xml:space="preserve">Monday </w:t>
            </w:r>
            <w:r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7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632DAE" w:rsidRPr="00D64AFA" w:rsidRDefault="00632DAE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632DAE" w:rsidTr="009975E6">
        <w:tc>
          <w:tcPr>
            <w:tcW w:w="3369" w:type="dxa"/>
          </w:tcPr>
          <w:p w:rsidR="00632DAE" w:rsidRPr="00326F20" w:rsidRDefault="00632DAE" w:rsidP="00E90123">
            <w:pPr>
              <w:rPr>
                <w:rFonts w:ascii="Arial" w:hAnsi="Arial" w:cs="Arial"/>
                <w:b/>
                <w:sz w:val="24"/>
                <w:szCs w:val="24"/>
                <w:highlight w:val="yellow"/>
              </w:rPr>
            </w:pPr>
            <w:r w:rsidRPr="00326F20">
              <w:rPr>
                <w:rFonts w:ascii="Arial" w:hAnsi="Arial" w:cs="Arial"/>
                <w:b/>
                <w:sz w:val="24"/>
                <w:szCs w:val="24"/>
                <w:highlight w:val="yellow"/>
              </w:rPr>
              <w:t>Monday October</w:t>
            </w:r>
            <w:r w:rsidR="00976B53" w:rsidRPr="00326F20">
              <w:rPr>
                <w:rFonts w:ascii="Arial" w:hAnsi="Arial" w:cs="Arial"/>
                <w:b/>
                <w:sz w:val="24"/>
                <w:szCs w:val="24"/>
                <w:highlight w:val="yellow"/>
              </w:rPr>
              <w:t xml:space="preserve"> 14</w:t>
            </w:r>
            <w:r w:rsidR="00976B53" w:rsidRPr="00326F20">
              <w:rPr>
                <w:rFonts w:ascii="Arial" w:hAnsi="Arial" w:cs="Arial"/>
                <w:b/>
                <w:sz w:val="24"/>
                <w:szCs w:val="24"/>
                <w:highlight w:val="yellow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632DAE" w:rsidRPr="00326F20" w:rsidRDefault="00326F20" w:rsidP="009975E6">
            <w:pPr>
              <w:rPr>
                <w:rFonts w:ascii="Arial" w:hAnsi="Arial" w:cs="Arial"/>
                <w:b/>
                <w:sz w:val="24"/>
                <w:szCs w:val="24"/>
                <w:highlight w:val="yellow"/>
              </w:rPr>
            </w:pPr>
            <w:r w:rsidRPr="00326F20">
              <w:rPr>
                <w:rFonts w:ascii="Arial" w:hAnsi="Arial" w:cs="Arial"/>
                <w:b/>
                <w:sz w:val="24"/>
                <w:szCs w:val="24"/>
                <w:highlight w:val="yellow"/>
              </w:rPr>
              <w:t>NO LESSONS</w:t>
            </w:r>
          </w:p>
        </w:tc>
      </w:tr>
      <w:tr w:rsidR="00632DAE" w:rsidTr="009975E6">
        <w:tc>
          <w:tcPr>
            <w:tcW w:w="3369" w:type="dxa"/>
          </w:tcPr>
          <w:p w:rsidR="00632DAE" w:rsidRPr="00D64AFA" w:rsidRDefault="00632DAE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onday 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21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632DAE" w:rsidRPr="00D64AFA" w:rsidRDefault="00632DAE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632DAE" w:rsidTr="009975E6">
        <w:tc>
          <w:tcPr>
            <w:tcW w:w="3369" w:type="dxa"/>
          </w:tcPr>
          <w:p w:rsidR="00632DAE" w:rsidRPr="00340E55" w:rsidRDefault="00632DAE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onday 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28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632DAE" w:rsidRPr="00D64AFA" w:rsidRDefault="00632DAE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632DAE" w:rsidTr="009975E6">
        <w:tc>
          <w:tcPr>
            <w:tcW w:w="3369" w:type="dxa"/>
          </w:tcPr>
          <w:p w:rsidR="00632DAE" w:rsidRPr="00D64AFA" w:rsidRDefault="00632DAE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onday  </w:t>
            </w:r>
            <w:r w:rsidR="008B38A2">
              <w:rPr>
                <w:rFonts w:ascii="Arial" w:hAnsi="Arial" w:cs="Arial"/>
                <w:sz w:val="24"/>
                <w:szCs w:val="24"/>
              </w:rPr>
              <w:t>Nov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4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632DAE" w:rsidRPr="00D64AFA" w:rsidRDefault="008B38A2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632DAE" w:rsidRPr="00326F20" w:rsidTr="009975E6">
        <w:tc>
          <w:tcPr>
            <w:tcW w:w="3369" w:type="dxa"/>
          </w:tcPr>
          <w:p w:rsidR="00632DAE" w:rsidRPr="00326F20" w:rsidRDefault="008B38A2" w:rsidP="009975E6">
            <w:pPr>
              <w:rPr>
                <w:rFonts w:ascii="Arial" w:hAnsi="Arial" w:cs="Arial"/>
                <w:b/>
                <w:sz w:val="24"/>
                <w:szCs w:val="24"/>
                <w:highlight w:val="yellow"/>
              </w:rPr>
            </w:pPr>
            <w:r w:rsidRPr="00326F20">
              <w:rPr>
                <w:rFonts w:ascii="Arial" w:hAnsi="Arial" w:cs="Arial"/>
                <w:b/>
                <w:sz w:val="24"/>
                <w:szCs w:val="24"/>
                <w:highlight w:val="yellow"/>
              </w:rPr>
              <w:t>Monday November</w:t>
            </w:r>
            <w:r w:rsidR="00976B53" w:rsidRPr="00326F20">
              <w:rPr>
                <w:rFonts w:ascii="Arial" w:hAnsi="Arial" w:cs="Arial"/>
                <w:b/>
                <w:sz w:val="24"/>
                <w:szCs w:val="24"/>
                <w:highlight w:val="yellow"/>
              </w:rPr>
              <w:t xml:space="preserve"> 11</w:t>
            </w:r>
            <w:r w:rsidR="00976B53" w:rsidRPr="00326F20">
              <w:rPr>
                <w:rFonts w:ascii="Arial" w:hAnsi="Arial" w:cs="Arial"/>
                <w:b/>
                <w:sz w:val="24"/>
                <w:szCs w:val="24"/>
                <w:highlight w:val="yellow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632DAE" w:rsidRPr="00326F20" w:rsidRDefault="00326F20" w:rsidP="009975E6">
            <w:pPr>
              <w:rPr>
                <w:rFonts w:ascii="Arial" w:hAnsi="Arial" w:cs="Arial"/>
                <w:b/>
                <w:sz w:val="24"/>
                <w:szCs w:val="24"/>
                <w:highlight w:val="yellow"/>
              </w:rPr>
            </w:pPr>
            <w:r w:rsidRPr="00326F20">
              <w:rPr>
                <w:rFonts w:ascii="Arial" w:hAnsi="Arial" w:cs="Arial"/>
                <w:b/>
                <w:sz w:val="24"/>
                <w:szCs w:val="24"/>
                <w:highlight w:val="yellow"/>
              </w:rPr>
              <w:t>NO LESSONS</w:t>
            </w:r>
            <w:r w:rsidR="00FA73B9">
              <w:rPr>
                <w:rFonts w:ascii="Arial" w:hAnsi="Arial" w:cs="Arial"/>
                <w:b/>
                <w:sz w:val="24"/>
                <w:szCs w:val="24"/>
                <w:highlight w:val="yellow"/>
              </w:rPr>
              <w:t xml:space="preserve">- Remembrance Day </w:t>
            </w:r>
          </w:p>
        </w:tc>
      </w:tr>
      <w:tr w:rsidR="008B38A2" w:rsidTr="009975E6">
        <w:tc>
          <w:tcPr>
            <w:tcW w:w="3369" w:type="dxa"/>
          </w:tcPr>
          <w:p w:rsidR="008B38A2" w:rsidRDefault="008B38A2" w:rsidP="009975E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onday Nov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8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8B38A2" w:rsidRPr="00D64AFA" w:rsidRDefault="00976B53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976B53" w:rsidTr="009975E6">
        <w:tc>
          <w:tcPr>
            <w:tcW w:w="3369" w:type="dxa"/>
          </w:tcPr>
          <w:p w:rsidR="00976B53" w:rsidRDefault="00976B53" w:rsidP="009975E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onday November 25</w:t>
            </w:r>
            <w:r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976B53" w:rsidRDefault="00976B53" w:rsidP="009975E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st day of class</w:t>
            </w:r>
          </w:p>
        </w:tc>
      </w:tr>
    </w:tbl>
    <w:p w:rsidR="0094414A" w:rsidRPr="00D64AFA" w:rsidRDefault="00632DAE" w:rsidP="00D64AF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bookmarkStart w:id="0" w:name="_GoBack"/>
      <w:bookmarkEnd w:id="0"/>
      <w:r w:rsidR="00475E4F">
        <w:rPr>
          <w:rFonts w:ascii="Arial" w:hAnsi="Arial" w:cs="Arial"/>
          <w:sz w:val="24"/>
          <w:szCs w:val="24"/>
        </w:rPr>
        <w:br/>
      </w:r>
      <w:r w:rsidR="00DE6976">
        <w:rPr>
          <w:rFonts w:ascii="Arial" w:hAnsi="Arial" w:cs="Arial"/>
          <w:sz w:val="24"/>
          <w:szCs w:val="24"/>
        </w:rPr>
        <w:t>Tuesday</w:t>
      </w:r>
      <w:r w:rsidR="00D64AFA" w:rsidRPr="00D64AFA">
        <w:rPr>
          <w:rFonts w:ascii="Arial" w:hAnsi="Arial" w:cs="Arial"/>
          <w:sz w:val="24"/>
          <w:szCs w:val="24"/>
        </w:rPr>
        <w:t xml:space="preserve"> Swim Lessons &amp; No Lesson D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5811"/>
      </w:tblGrid>
      <w:tr w:rsidR="00D64AFA" w:rsidTr="00D64AFA">
        <w:tc>
          <w:tcPr>
            <w:tcW w:w="3369" w:type="dxa"/>
          </w:tcPr>
          <w:p w:rsidR="00D64AFA" w:rsidRPr="00D64AFA" w:rsidRDefault="00DE6976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ues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0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D64AFA" w:rsidRPr="00D64AFA" w:rsidRDefault="00D64AFA" w:rsidP="00D64AFA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First day of class</w:t>
            </w:r>
          </w:p>
        </w:tc>
      </w:tr>
      <w:tr w:rsidR="00D64AFA" w:rsidTr="00D64AFA">
        <w:tc>
          <w:tcPr>
            <w:tcW w:w="3369" w:type="dxa"/>
          </w:tcPr>
          <w:p w:rsidR="00D64AFA" w:rsidRPr="00D64AFA" w:rsidRDefault="00DE6976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ues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7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D64AFA" w:rsidRPr="00D64AFA" w:rsidRDefault="00D64AFA" w:rsidP="00D64AFA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D64AFA" w:rsidTr="00D64AFA">
        <w:tc>
          <w:tcPr>
            <w:tcW w:w="3369" w:type="dxa"/>
          </w:tcPr>
          <w:p w:rsidR="00D64AFA" w:rsidRPr="00D64AFA" w:rsidRDefault="00DE6976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ues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24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D64AFA" w:rsidRPr="00D64AFA" w:rsidRDefault="00D64AFA" w:rsidP="00D64AFA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D64AFA" w:rsidTr="00D64AFA">
        <w:tc>
          <w:tcPr>
            <w:tcW w:w="3369" w:type="dxa"/>
          </w:tcPr>
          <w:p w:rsidR="00D64AFA" w:rsidRPr="00D64AFA" w:rsidRDefault="00DE6976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ues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D64AFA" w:rsidRPr="00D64AFA" w:rsidRDefault="00D64AFA" w:rsidP="00D64AFA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D64AFA" w:rsidTr="00D64AFA">
        <w:tc>
          <w:tcPr>
            <w:tcW w:w="3369" w:type="dxa"/>
          </w:tcPr>
          <w:p w:rsidR="00D64AFA" w:rsidRPr="00D64AFA" w:rsidRDefault="00DE6976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ues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8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D64AFA" w:rsidRPr="00D64AFA" w:rsidRDefault="00D64AFA" w:rsidP="00D64AFA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DE6976" w:rsidTr="00D64AFA">
        <w:tc>
          <w:tcPr>
            <w:tcW w:w="3369" w:type="dxa"/>
          </w:tcPr>
          <w:p w:rsidR="00DE6976" w:rsidRPr="00DE6976" w:rsidRDefault="00DE6976" w:rsidP="00E90123">
            <w:pPr>
              <w:rPr>
                <w:rFonts w:ascii="Arial" w:hAnsi="Arial" w:cs="Arial"/>
                <w:sz w:val="24"/>
                <w:szCs w:val="24"/>
              </w:rPr>
            </w:pPr>
            <w:r w:rsidRPr="00DE6976">
              <w:rPr>
                <w:rFonts w:ascii="Arial" w:hAnsi="Arial" w:cs="Arial"/>
                <w:sz w:val="24"/>
                <w:szCs w:val="24"/>
              </w:rPr>
              <w:t xml:space="preserve">Tues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5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DE6976" w:rsidRPr="00D64AFA" w:rsidRDefault="00DE6976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DE6976" w:rsidTr="00D64AFA">
        <w:tc>
          <w:tcPr>
            <w:tcW w:w="3369" w:type="dxa"/>
          </w:tcPr>
          <w:p w:rsidR="00DE6976" w:rsidRPr="00D64AFA" w:rsidRDefault="00DE6976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ues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22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nd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DE6976" w:rsidRPr="00D64AFA" w:rsidRDefault="00DE6976" w:rsidP="00D64AFA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DE6976" w:rsidTr="00D64AFA">
        <w:tc>
          <w:tcPr>
            <w:tcW w:w="3369" w:type="dxa"/>
          </w:tcPr>
          <w:p w:rsidR="00DE6976" w:rsidRPr="00D64AFA" w:rsidRDefault="00DE6976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ues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29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DE6976" w:rsidRPr="00D64AFA" w:rsidRDefault="008B38A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632DAE" w:rsidTr="009975E6">
        <w:tc>
          <w:tcPr>
            <w:tcW w:w="3369" w:type="dxa"/>
          </w:tcPr>
          <w:p w:rsidR="00632DAE" w:rsidRDefault="008B38A2" w:rsidP="009975E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uesday Nov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5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632DAE" w:rsidRDefault="008B38A2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8B38A2" w:rsidTr="009975E6">
        <w:tc>
          <w:tcPr>
            <w:tcW w:w="3369" w:type="dxa"/>
          </w:tcPr>
          <w:p w:rsidR="008B38A2" w:rsidRDefault="008B38A2" w:rsidP="009975E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uesday Nov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2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8B38A2" w:rsidRPr="00D64AFA" w:rsidRDefault="008B38A2" w:rsidP="009975E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st day of class</w:t>
            </w:r>
          </w:p>
        </w:tc>
      </w:tr>
    </w:tbl>
    <w:p w:rsidR="00D64AFA" w:rsidRPr="00D64AFA" w:rsidRDefault="00632DAE" w:rsidP="00D64AF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r w:rsidR="00475E4F">
        <w:rPr>
          <w:rFonts w:ascii="Arial" w:hAnsi="Arial" w:cs="Arial"/>
          <w:sz w:val="24"/>
          <w:szCs w:val="24"/>
        </w:rPr>
        <w:br/>
      </w:r>
      <w:r w:rsidR="00DE6976">
        <w:rPr>
          <w:rFonts w:ascii="Arial" w:hAnsi="Arial" w:cs="Arial"/>
          <w:sz w:val="24"/>
          <w:szCs w:val="24"/>
        </w:rPr>
        <w:t>Wednesday</w:t>
      </w:r>
      <w:r w:rsidR="00D64AFA" w:rsidRPr="00D64AFA">
        <w:rPr>
          <w:rFonts w:ascii="Arial" w:hAnsi="Arial" w:cs="Arial"/>
          <w:sz w:val="24"/>
          <w:szCs w:val="24"/>
        </w:rPr>
        <w:t xml:space="preserve"> Swim Lessons &amp; No Lesson D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5811"/>
      </w:tblGrid>
      <w:tr w:rsidR="00D64AFA" w:rsidTr="00AB235D">
        <w:tc>
          <w:tcPr>
            <w:tcW w:w="3369" w:type="dxa"/>
          </w:tcPr>
          <w:p w:rsidR="00D64AFA" w:rsidRPr="00D64AFA" w:rsidRDefault="00DE6976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ednes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1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D64AFA" w:rsidRPr="00D64AFA" w:rsidRDefault="00D64AFA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First day of class</w:t>
            </w:r>
          </w:p>
        </w:tc>
      </w:tr>
      <w:tr w:rsidR="00D64AFA" w:rsidTr="00AB235D">
        <w:tc>
          <w:tcPr>
            <w:tcW w:w="3369" w:type="dxa"/>
          </w:tcPr>
          <w:p w:rsidR="00D64AFA" w:rsidRPr="00D64AFA" w:rsidRDefault="00DE6976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ednes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8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D64AFA" w:rsidRPr="00D64AFA" w:rsidRDefault="00DE6976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D64AFA" w:rsidTr="00AB235D">
        <w:tc>
          <w:tcPr>
            <w:tcW w:w="3369" w:type="dxa"/>
          </w:tcPr>
          <w:p w:rsidR="00D64AFA" w:rsidRPr="00D64AFA" w:rsidRDefault="00DE6976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ednes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25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D64AFA" w:rsidRPr="00D64AFA" w:rsidRDefault="00D64AFA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D64AFA" w:rsidTr="00AB235D">
        <w:tc>
          <w:tcPr>
            <w:tcW w:w="3369" w:type="dxa"/>
          </w:tcPr>
          <w:p w:rsidR="00D64AFA" w:rsidRPr="00D64AFA" w:rsidRDefault="00DE6976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ednes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2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5811" w:type="dxa"/>
          </w:tcPr>
          <w:p w:rsidR="00D64AFA" w:rsidRPr="00D64AFA" w:rsidRDefault="00D64AFA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D64AFA" w:rsidTr="00AB235D">
        <w:tc>
          <w:tcPr>
            <w:tcW w:w="3369" w:type="dxa"/>
          </w:tcPr>
          <w:p w:rsidR="00D64AFA" w:rsidRPr="00D64AFA" w:rsidRDefault="00DE6976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ednes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9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D64AFA" w:rsidRPr="00D64AFA" w:rsidRDefault="00D64AFA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DE6976" w:rsidTr="00AB235D">
        <w:tc>
          <w:tcPr>
            <w:tcW w:w="3369" w:type="dxa"/>
          </w:tcPr>
          <w:p w:rsidR="00DE6976" w:rsidRPr="00DE6976" w:rsidRDefault="00DE6976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ednes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6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DE6976" w:rsidRPr="00D64AFA" w:rsidRDefault="00DE6976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DE6976" w:rsidTr="00AB235D">
        <w:tc>
          <w:tcPr>
            <w:tcW w:w="3369" w:type="dxa"/>
          </w:tcPr>
          <w:p w:rsidR="00DE6976" w:rsidRPr="00DE6976" w:rsidRDefault="00DE6976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ednes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23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5811" w:type="dxa"/>
          </w:tcPr>
          <w:p w:rsidR="00DE6976" w:rsidRPr="00D64AFA" w:rsidRDefault="00DE6976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DE6976" w:rsidTr="00AB235D">
        <w:tc>
          <w:tcPr>
            <w:tcW w:w="3369" w:type="dxa"/>
          </w:tcPr>
          <w:p w:rsidR="00DE6976" w:rsidRPr="00DE6976" w:rsidRDefault="00DE6976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ednes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30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DE6976" w:rsidRPr="00D64AFA" w:rsidRDefault="008B38A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632DAE" w:rsidTr="009975E6">
        <w:tc>
          <w:tcPr>
            <w:tcW w:w="3369" w:type="dxa"/>
          </w:tcPr>
          <w:p w:rsidR="00632DAE" w:rsidRDefault="008B38A2" w:rsidP="009975E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dnesday Nov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6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632DAE" w:rsidRDefault="008B38A2" w:rsidP="009975E6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8B38A2" w:rsidTr="009975E6">
        <w:tc>
          <w:tcPr>
            <w:tcW w:w="3369" w:type="dxa"/>
          </w:tcPr>
          <w:p w:rsidR="00976B53" w:rsidRDefault="008B38A2" w:rsidP="009975E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dnesday Nov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3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8B38A2" w:rsidRPr="00D64AFA" w:rsidRDefault="008B38A2" w:rsidP="009975E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st day of class</w:t>
            </w:r>
          </w:p>
        </w:tc>
      </w:tr>
    </w:tbl>
    <w:p w:rsidR="00A36946" w:rsidRDefault="00632DAE" w:rsidP="00D64AF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br/>
      </w:r>
    </w:p>
    <w:p w:rsidR="00D64AFA" w:rsidRPr="00D64AFA" w:rsidRDefault="001E3596" w:rsidP="00D64AF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br/>
      </w:r>
      <w:r w:rsidR="00F549C2">
        <w:rPr>
          <w:rFonts w:ascii="Arial" w:hAnsi="Arial" w:cs="Arial"/>
          <w:sz w:val="24"/>
          <w:szCs w:val="24"/>
        </w:rPr>
        <w:t xml:space="preserve">Thursday </w:t>
      </w:r>
      <w:r w:rsidR="00D64AFA" w:rsidRPr="00D64AFA">
        <w:rPr>
          <w:rFonts w:ascii="Arial" w:hAnsi="Arial" w:cs="Arial"/>
          <w:sz w:val="24"/>
          <w:szCs w:val="24"/>
        </w:rPr>
        <w:t>Swim Lessons &amp; No Lesson D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5811"/>
      </w:tblGrid>
      <w:tr w:rsidR="00D64AFA" w:rsidTr="00AB235D">
        <w:tc>
          <w:tcPr>
            <w:tcW w:w="3369" w:type="dxa"/>
          </w:tcPr>
          <w:p w:rsidR="00D64AFA" w:rsidRPr="00D64AFA" w:rsidRDefault="00F549C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urs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2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D64AFA" w:rsidRPr="00D64AFA" w:rsidRDefault="00D64AFA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First day of class</w:t>
            </w:r>
          </w:p>
        </w:tc>
      </w:tr>
      <w:tr w:rsidR="00F549C2" w:rsidTr="00AB235D">
        <w:tc>
          <w:tcPr>
            <w:tcW w:w="3369" w:type="dxa"/>
          </w:tcPr>
          <w:p w:rsidR="00F549C2" w:rsidRPr="00D64AFA" w:rsidRDefault="00F549C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urs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9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F549C2" w:rsidRPr="00D64AFA" w:rsidRDefault="00F549C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F549C2" w:rsidTr="00AB235D">
        <w:tc>
          <w:tcPr>
            <w:tcW w:w="3369" w:type="dxa"/>
          </w:tcPr>
          <w:p w:rsidR="00F549C2" w:rsidRPr="00D64AFA" w:rsidRDefault="00F549C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urs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26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F549C2" w:rsidRPr="00D64AFA" w:rsidRDefault="00F549C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F549C2" w:rsidTr="00AB235D">
        <w:tc>
          <w:tcPr>
            <w:tcW w:w="3369" w:type="dxa"/>
          </w:tcPr>
          <w:p w:rsidR="00F549C2" w:rsidRPr="00D64AFA" w:rsidRDefault="00F549C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urs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3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5811" w:type="dxa"/>
          </w:tcPr>
          <w:p w:rsidR="00F549C2" w:rsidRPr="00D64AFA" w:rsidRDefault="00F549C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F549C2" w:rsidTr="00AB235D">
        <w:tc>
          <w:tcPr>
            <w:tcW w:w="3369" w:type="dxa"/>
          </w:tcPr>
          <w:p w:rsidR="00F549C2" w:rsidRPr="00D64AFA" w:rsidRDefault="00F549C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urs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0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F549C2" w:rsidRPr="00D64AFA" w:rsidRDefault="00F549C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F549C2" w:rsidTr="00AB235D">
        <w:tc>
          <w:tcPr>
            <w:tcW w:w="3369" w:type="dxa"/>
          </w:tcPr>
          <w:p w:rsidR="00F549C2" w:rsidRPr="00F549C2" w:rsidRDefault="00F549C2" w:rsidP="00E90123">
            <w:pPr>
              <w:rPr>
                <w:rFonts w:ascii="Arial" w:hAnsi="Arial" w:cs="Arial"/>
                <w:sz w:val="24"/>
                <w:szCs w:val="24"/>
              </w:rPr>
            </w:pPr>
            <w:r w:rsidRPr="00F549C2">
              <w:rPr>
                <w:rFonts w:ascii="Arial" w:hAnsi="Arial" w:cs="Arial"/>
                <w:sz w:val="24"/>
                <w:szCs w:val="24"/>
              </w:rPr>
              <w:t xml:space="preserve">Thurs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7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F549C2" w:rsidRPr="00D64AFA" w:rsidRDefault="00F549C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F549C2" w:rsidTr="00AB235D">
        <w:tc>
          <w:tcPr>
            <w:tcW w:w="3369" w:type="dxa"/>
          </w:tcPr>
          <w:p w:rsidR="00F549C2" w:rsidRPr="00D64AFA" w:rsidRDefault="00F549C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urs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24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F549C2" w:rsidRPr="00D64AFA" w:rsidRDefault="00F549C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F549C2" w:rsidTr="00AB235D">
        <w:tc>
          <w:tcPr>
            <w:tcW w:w="3369" w:type="dxa"/>
          </w:tcPr>
          <w:p w:rsidR="00F549C2" w:rsidRPr="00F549C2" w:rsidRDefault="00F549C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urs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31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5811" w:type="dxa"/>
          </w:tcPr>
          <w:p w:rsidR="00F549C2" w:rsidRPr="00D64AFA" w:rsidRDefault="008B38A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632DAE" w:rsidTr="00AB235D">
        <w:tc>
          <w:tcPr>
            <w:tcW w:w="3369" w:type="dxa"/>
          </w:tcPr>
          <w:p w:rsidR="00632DAE" w:rsidRDefault="008B38A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ursday Nov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7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632DAE" w:rsidRDefault="008B38A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8B38A2" w:rsidTr="00AB235D">
        <w:tc>
          <w:tcPr>
            <w:tcW w:w="3369" w:type="dxa"/>
          </w:tcPr>
          <w:p w:rsidR="008B38A2" w:rsidRDefault="008B38A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ursday November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14</w:t>
            </w:r>
            <w:r w:rsidR="00976B53" w:rsidRPr="00976B53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976B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8B38A2" w:rsidRPr="00D64AFA" w:rsidRDefault="008B38A2" w:rsidP="009975E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st day of class</w:t>
            </w:r>
          </w:p>
        </w:tc>
      </w:tr>
    </w:tbl>
    <w:p w:rsidR="00F549C2" w:rsidRPr="00D64AFA" w:rsidRDefault="007579AD" w:rsidP="00F549C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r w:rsidR="00F549C2">
        <w:rPr>
          <w:rFonts w:ascii="Arial" w:hAnsi="Arial" w:cs="Arial"/>
          <w:sz w:val="24"/>
          <w:szCs w:val="24"/>
        </w:rPr>
        <w:t xml:space="preserve">Friday </w:t>
      </w:r>
      <w:r w:rsidR="00F549C2" w:rsidRPr="00D64AFA">
        <w:rPr>
          <w:rFonts w:ascii="Arial" w:hAnsi="Arial" w:cs="Arial"/>
          <w:sz w:val="24"/>
          <w:szCs w:val="24"/>
        </w:rPr>
        <w:t>Swim Lessons &amp; No Lesson D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5811"/>
      </w:tblGrid>
      <w:tr w:rsidR="00F549C2" w:rsidTr="00AB235D">
        <w:tc>
          <w:tcPr>
            <w:tcW w:w="3369" w:type="dxa"/>
          </w:tcPr>
          <w:p w:rsidR="00F549C2" w:rsidRPr="00D64AFA" w:rsidRDefault="00F549C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ri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76453B">
              <w:rPr>
                <w:rFonts w:ascii="Arial" w:hAnsi="Arial" w:cs="Arial"/>
                <w:sz w:val="24"/>
                <w:szCs w:val="24"/>
              </w:rPr>
              <w:t xml:space="preserve"> 13</w:t>
            </w:r>
            <w:r w:rsidR="0076453B" w:rsidRPr="0076453B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76453B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F549C2" w:rsidRPr="00D64AFA" w:rsidRDefault="00F549C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First day of class</w:t>
            </w:r>
          </w:p>
        </w:tc>
      </w:tr>
      <w:tr w:rsidR="00F549C2" w:rsidTr="00AB235D">
        <w:tc>
          <w:tcPr>
            <w:tcW w:w="3369" w:type="dxa"/>
          </w:tcPr>
          <w:p w:rsidR="00F549C2" w:rsidRPr="00D64AFA" w:rsidRDefault="00C94ACC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ri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76453B">
              <w:rPr>
                <w:rFonts w:ascii="Arial" w:hAnsi="Arial" w:cs="Arial"/>
                <w:sz w:val="24"/>
                <w:szCs w:val="24"/>
              </w:rPr>
              <w:t xml:space="preserve"> 20</w:t>
            </w:r>
            <w:r w:rsidR="0076453B" w:rsidRPr="0076453B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76453B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F549C2" w:rsidRPr="00D64AFA" w:rsidRDefault="00F549C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F549C2" w:rsidTr="00AB235D">
        <w:tc>
          <w:tcPr>
            <w:tcW w:w="3369" w:type="dxa"/>
          </w:tcPr>
          <w:p w:rsidR="00F549C2" w:rsidRPr="00D64AFA" w:rsidRDefault="00F549C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riday </w:t>
            </w:r>
            <w:r w:rsidR="00632DAE">
              <w:rPr>
                <w:rFonts w:ascii="Arial" w:hAnsi="Arial" w:cs="Arial"/>
                <w:sz w:val="24"/>
                <w:szCs w:val="24"/>
              </w:rPr>
              <w:t>September</w:t>
            </w:r>
            <w:r w:rsidR="0076453B">
              <w:rPr>
                <w:rFonts w:ascii="Arial" w:hAnsi="Arial" w:cs="Arial"/>
                <w:sz w:val="24"/>
                <w:szCs w:val="24"/>
              </w:rPr>
              <w:t xml:space="preserve"> 27</w:t>
            </w:r>
            <w:r w:rsidR="0076453B" w:rsidRPr="0076453B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76453B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F549C2" w:rsidRPr="00D64AFA" w:rsidRDefault="00F549C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F549C2" w:rsidTr="00AB235D">
        <w:tc>
          <w:tcPr>
            <w:tcW w:w="3369" w:type="dxa"/>
          </w:tcPr>
          <w:p w:rsidR="00F549C2" w:rsidRPr="00D64AFA" w:rsidRDefault="00F549C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ri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76453B">
              <w:rPr>
                <w:rFonts w:ascii="Arial" w:hAnsi="Arial" w:cs="Arial"/>
                <w:sz w:val="24"/>
                <w:szCs w:val="24"/>
              </w:rPr>
              <w:t xml:space="preserve"> 4</w:t>
            </w:r>
            <w:r w:rsidR="0076453B" w:rsidRPr="0076453B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76453B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F549C2" w:rsidRPr="00D64AFA" w:rsidRDefault="00F549C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F549C2" w:rsidTr="00AB235D">
        <w:tc>
          <w:tcPr>
            <w:tcW w:w="3369" w:type="dxa"/>
          </w:tcPr>
          <w:p w:rsidR="00F549C2" w:rsidRPr="00D64AFA" w:rsidRDefault="00F549C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ri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76453B">
              <w:rPr>
                <w:rFonts w:ascii="Arial" w:hAnsi="Arial" w:cs="Arial"/>
                <w:sz w:val="24"/>
                <w:szCs w:val="24"/>
              </w:rPr>
              <w:t xml:space="preserve"> 11</w:t>
            </w:r>
            <w:r w:rsidR="0076453B" w:rsidRPr="0076453B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F549C2" w:rsidRPr="00D64AFA" w:rsidRDefault="00F549C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F549C2" w:rsidTr="00AB235D">
        <w:tc>
          <w:tcPr>
            <w:tcW w:w="3369" w:type="dxa"/>
          </w:tcPr>
          <w:p w:rsidR="00F549C2" w:rsidRPr="00F549C2" w:rsidRDefault="00F549C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ri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76453B">
              <w:rPr>
                <w:rFonts w:ascii="Arial" w:hAnsi="Arial" w:cs="Arial"/>
                <w:sz w:val="24"/>
                <w:szCs w:val="24"/>
              </w:rPr>
              <w:t xml:space="preserve"> 18</w:t>
            </w:r>
            <w:r w:rsidR="0076453B" w:rsidRPr="0076453B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76453B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811" w:type="dxa"/>
          </w:tcPr>
          <w:p w:rsidR="00F549C2" w:rsidRPr="00D64AFA" w:rsidRDefault="00F549C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F549C2" w:rsidTr="00AB235D">
        <w:tc>
          <w:tcPr>
            <w:tcW w:w="3369" w:type="dxa"/>
          </w:tcPr>
          <w:p w:rsidR="00F549C2" w:rsidRPr="00D64AFA" w:rsidRDefault="00F549C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riday </w:t>
            </w:r>
            <w:r w:rsidR="00632DAE">
              <w:rPr>
                <w:rFonts w:ascii="Arial" w:hAnsi="Arial" w:cs="Arial"/>
                <w:sz w:val="24"/>
                <w:szCs w:val="24"/>
              </w:rPr>
              <w:t>October</w:t>
            </w:r>
            <w:r w:rsidR="0076453B">
              <w:rPr>
                <w:rFonts w:ascii="Arial" w:hAnsi="Arial" w:cs="Arial"/>
                <w:sz w:val="24"/>
                <w:szCs w:val="24"/>
              </w:rPr>
              <w:t xml:space="preserve"> 25th</w:t>
            </w:r>
            <w:r w:rsidR="0076453B" w:rsidRPr="0076453B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F549C2" w:rsidRPr="00D64AFA" w:rsidRDefault="00F549C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F549C2" w:rsidTr="00AB235D">
        <w:tc>
          <w:tcPr>
            <w:tcW w:w="3369" w:type="dxa"/>
          </w:tcPr>
          <w:p w:rsidR="00F549C2" w:rsidRPr="00F549C2" w:rsidRDefault="00F549C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riday </w:t>
            </w:r>
            <w:r w:rsidR="0076453B">
              <w:rPr>
                <w:rFonts w:ascii="Arial" w:hAnsi="Arial" w:cs="Arial"/>
                <w:sz w:val="24"/>
                <w:szCs w:val="24"/>
              </w:rPr>
              <w:t>November 1</w:t>
            </w:r>
            <w:r w:rsidR="0076453B" w:rsidRPr="0076453B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5811" w:type="dxa"/>
          </w:tcPr>
          <w:p w:rsidR="00F549C2" w:rsidRPr="00D64AFA" w:rsidRDefault="008B38A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632DAE" w:rsidTr="00AB235D">
        <w:tc>
          <w:tcPr>
            <w:tcW w:w="3369" w:type="dxa"/>
          </w:tcPr>
          <w:p w:rsidR="00632DAE" w:rsidRDefault="008B38A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iday November</w:t>
            </w:r>
            <w:r w:rsidR="0076453B">
              <w:rPr>
                <w:rFonts w:ascii="Arial" w:hAnsi="Arial" w:cs="Arial"/>
                <w:sz w:val="24"/>
                <w:szCs w:val="24"/>
              </w:rPr>
              <w:t xml:space="preserve"> 8</w:t>
            </w:r>
            <w:r w:rsidR="0076453B" w:rsidRPr="0076453B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632DAE" w:rsidRDefault="008B38A2" w:rsidP="00AB235D">
            <w:pPr>
              <w:rPr>
                <w:rFonts w:ascii="Arial" w:hAnsi="Arial" w:cs="Arial"/>
                <w:sz w:val="24"/>
                <w:szCs w:val="24"/>
              </w:rPr>
            </w:pPr>
            <w:r w:rsidRPr="00D64AFA">
              <w:rPr>
                <w:rFonts w:ascii="Arial" w:hAnsi="Arial" w:cs="Arial"/>
                <w:sz w:val="24"/>
                <w:szCs w:val="24"/>
              </w:rPr>
              <w:t>Swimming lessons running</w:t>
            </w:r>
          </w:p>
        </w:tc>
      </w:tr>
      <w:tr w:rsidR="008B38A2" w:rsidTr="00AB235D">
        <w:tc>
          <w:tcPr>
            <w:tcW w:w="3369" w:type="dxa"/>
          </w:tcPr>
          <w:p w:rsidR="008B38A2" w:rsidRDefault="008B38A2" w:rsidP="00E9012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iday November</w:t>
            </w:r>
            <w:r w:rsidR="0076453B">
              <w:rPr>
                <w:rFonts w:ascii="Arial" w:hAnsi="Arial" w:cs="Arial"/>
                <w:sz w:val="24"/>
                <w:szCs w:val="24"/>
              </w:rPr>
              <w:t xml:space="preserve"> 15</w:t>
            </w:r>
            <w:r w:rsidR="0076453B" w:rsidRPr="0076453B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811" w:type="dxa"/>
          </w:tcPr>
          <w:p w:rsidR="008B38A2" w:rsidRPr="00D64AFA" w:rsidRDefault="008B38A2" w:rsidP="009975E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st day of class</w:t>
            </w:r>
          </w:p>
        </w:tc>
      </w:tr>
    </w:tbl>
    <w:p w:rsidR="00E90123" w:rsidRDefault="007579AD" w:rsidP="00326E3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</w:p>
    <w:p w:rsidR="00E90123" w:rsidRDefault="00E90123" w:rsidP="00326E3C">
      <w:pPr>
        <w:rPr>
          <w:rFonts w:ascii="Arial" w:hAnsi="Arial" w:cs="Arial"/>
          <w:sz w:val="24"/>
          <w:szCs w:val="24"/>
        </w:rPr>
      </w:pPr>
    </w:p>
    <w:p w:rsidR="00E90123" w:rsidRDefault="00E90123" w:rsidP="00326E3C">
      <w:pPr>
        <w:rPr>
          <w:rFonts w:ascii="Arial" w:hAnsi="Arial" w:cs="Arial"/>
          <w:sz w:val="24"/>
          <w:szCs w:val="24"/>
        </w:rPr>
      </w:pPr>
    </w:p>
    <w:p w:rsidR="00E90123" w:rsidRDefault="00E90123" w:rsidP="00326E3C">
      <w:pPr>
        <w:rPr>
          <w:rFonts w:ascii="Arial" w:hAnsi="Arial" w:cs="Arial"/>
          <w:sz w:val="24"/>
          <w:szCs w:val="24"/>
        </w:rPr>
      </w:pPr>
    </w:p>
    <w:p w:rsidR="00E90123" w:rsidRDefault="00E90123" w:rsidP="00326E3C">
      <w:pPr>
        <w:rPr>
          <w:rFonts w:ascii="Arial" w:hAnsi="Arial" w:cs="Arial"/>
          <w:sz w:val="24"/>
          <w:szCs w:val="24"/>
        </w:rPr>
      </w:pPr>
    </w:p>
    <w:p w:rsidR="00326E3C" w:rsidRPr="00E2204C" w:rsidRDefault="007579AD" w:rsidP="00A3694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</w:p>
    <w:sectPr w:rsidR="00326E3C" w:rsidRPr="00E2204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5F03AE"/>
    <w:multiLevelType w:val="multilevel"/>
    <w:tmpl w:val="CF766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8F06DC3"/>
    <w:multiLevelType w:val="multilevel"/>
    <w:tmpl w:val="5F8E2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TC2NLY0szA2tjBW0lEKTi0uzszPAykwtKgFANaethctAAAA"/>
  </w:docVars>
  <w:rsids>
    <w:rsidRoot w:val="0023774B"/>
    <w:rsid w:val="00006BA8"/>
    <w:rsid w:val="000812F7"/>
    <w:rsid w:val="000B1997"/>
    <w:rsid w:val="000B6D5B"/>
    <w:rsid w:val="000D4F15"/>
    <w:rsid w:val="001166EC"/>
    <w:rsid w:val="001A122B"/>
    <w:rsid w:val="001E3596"/>
    <w:rsid w:val="001F54DA"/>
    <w:rsid w:val="00212020"/>
    <w:rsid w:val="002368C4"/>
    <w:rsid w:val="0023774B"/>
    <w:rsid w:val="002A00BC"/>
    <w:rsid w:val="002E660B"/>
    <w:rsid w:val="00312237"/>
    <w:rsid w:val="00323629"/>
    <w:rsid w:val="00326E3C"/>
    <w:rsid w:val="00326F20"/>
    <w:rsid w:val="00340E55"/>
    <w:rsid w:val="0038426B"/>
    <w:rsid w:val="003B0D2A"/>
    <w:rsid w:val="003E36C1"/>
    <w:rsid w:val="00475E4F"/>
    <w:rsid w:val="004A58E3"/>
    <w:rsid w:val="004E343F"/>
    <w:rsid w:val="005318B7"/>
    <w:rsid w:val="005371F2"/>
    <w:rsid w:val="005375A0"/>
    <w:rsid w:val="0058146D"/>
    <w:rsid w:val="0058217A"/>
    <w:rsid w:val="0058491D"/>
    <w:rsid w:val="005A2AE9"/>
    <w:rsid w:val="005E4F02"/>
    <w:rsid w:val="00603E28"/>
    <w:rsid w:val="00632DAE"/>
    <w:rsid w:val="00685B1A"/>
    <w:rsid w:val="00692395"/>
    <w:rsid w:val="006C7231"/>
    <w:rsid w:val="006C7EBE"/>
    <w:rsid w:val="006D5CC5"/>
    <w:rsid w:val="0075034A"/>
    <w:rsid w:val="00751AD8"/>
    <w:rsid w:val="007579AD"/>
    <w:rsid w:val="0076453B"/>
    <w:rsid w:val="0078708D"/>
    <w:rsid w:val="007A7972"/>
    <w:rsid w:val="007B71BB"/>
    <w:rsid w:val="007D61F5"/>
    <w:rsid w:val="007E4109"/>
    <w:rsid w:val="00823191"/>
    <w:rsid w:val="008B38A2"/>
    <w:rsid w:val="008E63DD"/>
    <w:rsid w:val="0092535E"/>
    <w:rsid w:val="0094414A"/>
    <w:rsid w:val="00976B53"/>
    <w:rsid w:val="00980129"/>
    <w:rsid w:val="009A7E5E"/>
    <w:rsid w:val="00A01C32"/>
    <w:rsid w:val="00A36946"/>
    <w:rsid w:val="00A36D3F"/>
    <w:rsid w:val="00A77BBC"/>
    <w:rsid w:val="00B021A0"/>
    <w:rsid w:val="00B2015D"/>
    <w:rsid w:val="00B6596C"/>
    <w:rsid w:val="00B74603"/>
    <w:rsid w:val="00B90E3B"/>
    <w:rsid w:val="00C33961"/>
    <w:rsid w:val="00C74FBB"/>
    <w:rsid w:val="00C94ACC"/>
    <w:rsid w:val="00CB47BA"/>
    <w:rsid w:val="00CC7325"/>
    <w:rsid w:val="00CD646F"/>
    <w:rsid w:val="00D23D52"/>
    <w:rsid w:val="00D64AFA"/>
    <w:rsid w:val="00D85BA6"/>
    <w:rsid w:val="00DE6976"/>
    <w:rsid w:val="00E068D6"/>
    <w:rsid w:val="00E13BC8"/>
    <w:rsid w:val="00E20C52"/>
    <w:rsid w:val="00E2204C"/>
    <w:rsid w:val="00E24186"/>
    <w:rsid w:val="00E90123"/>
    <w:rsid w:val="00ED344F"/>
    <w:rsid w:val="00F22EC4"/>
    <w:rsid w:val="00F353B0"/>
    <w:rsid w:val="00F549C2"/>
    <w:rsid w:val="00F55BEC"/>
    <w:rsid w:val="00F86341"/>
    <w:rsid w:val="00F86E9D"/>
    <w:rsid w:val="00FA73B9"/>
    <w:rsid w:val="00FD7807"/>
    <w:rsid w:val="00FE0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77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74B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A01C32"/>
    <w:rPr>
      <w:b/>
      <w:bCs/>
    </w:rPr>
  </w:style>
  <w:style w:type="table" w:styleId="TableGrid">
    <w:name w:val="Table Grid"/>
    <w:basedOn w:val="TableNormal"/>
    <w:uiPriority w:val="59"/>
    <w:rsid w:val="00D64A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204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77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74B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A01C32"/>
    <w:rPr>
      <w:b/>
      <w:bCs/>
    </w:rPr>
  </w:style>
  <w:style w:type="table" w:styleId="TableGrid">
    <w:name w:val="Table Grid"/>
    <w:basedOn w:val="TableNormal"/>
    <w:uiPriority w:val="59"/>
    <w:rsid w:val="00D64A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204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38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AB924ECD-62FD-4C3C-B1E7-5ED0E6369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3</Pages>
  <Words>563</Words>
  <Characters>321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Cassidy</dc:creator>
  <cp:lastModifiedBy>Gray, Hunter</cp:lastModifiedBy>
  <cp:revision>4</cp:revision>
  <cp:lastPrinted>2019-04-01T12:23:00Z</cp:lastPrinted>
  <dcterms:created xsi:type="dcterms:W3CDTF">2019-07-04T18:28:00Z</dcterms:created>
  <dcterms:modified xsi:type="dcterms:W3CDTF">2019-07-05T14:30:00Z</dcterms:modified>
</cp:coreProperties>
</file>